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514FF0" w14:textId="77777777" w:rsidR="00046677" w:rsidRPr="009F46F0" w:rsidRDefault="00046677" w:rsidP="003376F9">
      <w:pPr>
        <w:ind w:firstLine="720"/>
        <w:rPr>
          <w:rFonts w:ascii="Arial" w:hAnsi="Arial" w:cs="Arial"/>
          <w:b/>
          <w:sz w:val="24"/>
        </w:rPr>
      </w:pPr>
    </w:p>
    <w:p w14:paraId="5607AF0A" w14:textId="77777777" w:rsidR="00046677" w:rsidRPr="009F46F0" w:rsidRDefault="00046677" w:rsidP="003376F9">
      <w:pPr>
        <w:ind w:firstLine="720"/>
        <w:rPr>
          <w:rFonts w:ascii="Arial" w:hAnsi="Arial" w:cs="Arial"/>
          <w:b/>
          <w:sz w:val="24"/>
        </w:rPr>
      </w:pPr>
    </w:p>
    <w:p w14:paraId="58737EE3" w14:textId="77777777" w:rsidR="00046677" w:rsidRPr="009F46F0" w:rsidRDefault="00046677" w:rsidP="003376F9">
      <w:pPr>
        <w:ind w:firstLine="720"/>
        <w:rPr>
          <w:rFonts w:ascii="Arial" w:hAnsi="Arial" w:cs="Arial"/>
          <w:b/>
          <w:sz w:val="24"/>
        </w:rPr>
      </w:pPr>
    </w:p>
    <w:p w14:paraId="496C3D6A" w14:textId="0391E4D0" w:rsidR="005F63A7" w:rsidRPr="009F46F0" w:rsidRDefault="005F63A7" w:rsidP="003376F9">
      <w:pPr>
        <w:ind w:firstLine="720"/>
        <w:rPr>
          <w:rFonts w:ascii="Arial" w:hAnsi="Arial" w:cs="Arial"/>
          <w:b/>
          <w:sz w:val="24"/>
        </w:rPr>
      </w:pPr>
      <w:r w:rsidRPr="009F46F0">
        <w:rPr>
          <w:rFonts w:ascii="Arial" w:hAnsi="Arial" w:cs="Arial"/>
          <w:b/>
          <w:sz w:val="24"/>
        </w:rPr>
        <w:t xml:space="preserve">PROPOSED BY </w:t>
      </w:r>
      <w:r w:rsidR="001A594D" w:rsidRPr="009F46F0">
        <w:rPr>
          <w:rFonts w:ascii="Arial" w:hAnsi="Arial" w:cs="Arial"/>
          <w:b/>
          <w:sz w:val="24"/>
        </w:rPr>
        <w:t>[NAME]</w:t>
      </w:r>
      <w:r w:rsidR="003A414E" w:rsidRPr="009F46F0">
        <w:rPr>
          <w:rFonts w:ascii="Arial" w:hAnsi="Arial" w:cs="Arial"/>
          <w:b/>
          <w:sz w:val="24"/>
        </w:rPr>
        <w:t xml:space="preserve">, </w:t>
      </w:r>
      <w:r w:rsidR="001A594D" w:rsidRPr="009F46F0">
        <w:rPr>
          <w:rFonts w:ascii="Arial" w:hAnsi="Arial" w:cs="Arial"/>
          <w:b/>
          <w:sz w:val="24"/>
        </w:rPr>
        <w:t>[MEMBER CLUB OR BOARD POSITION]</w:t>
      </w:r>
    </w:p>
    <w:p w14:paraId="7D38B63B" w14:textId="77777777" w:rsidR="00D3090D" w:rsidRPr="009F46F0" w:rsidRDefault="00D3090D" w:rsidP="000C5BA3">
      <w:pPr>
        <w:rPr>
          <w:rFonts w:ascii="Arial" w:hAnsi="Arial" w:cs="Arial"/>
          <w:sz w:val="24"/>
        </w:rPr>
      </w:pPr>
    </w:p>
    <w:p w14:paraId="142A01A1" w14:textId="77777777" w:rsidR="005F63A7" w:rsidRPr="009F46F0" w:rsidRDefault="005F63A7">
      <w:pPr>
        <w:ind w:left="720"/>
        <w:rPr>
          <w:rFonts w:ascii="Arial" w:hAnsi="Arial" w:cs="Arial"/>
          <w:b/>
          <w:sz w:val="24"/>
        </w:rPr>
      </w:pPr>
    </w:p>
    <w:p w14:paraId="581B7E96" w14:textId="77777777" w:rsidR="001C794D" w:rsidRPr="009F46F0" w:rsidRDefault="00910C5D" w:rsidP="001C794D">
      <w:pPr>
        <w:pStyle w:val="ListParagraph"/>
        <w:numPr>
          <w:ilvl w:val="0"/>
          <w:numId w:val="8"/>
        </w:numPr>
        <w:rPr>
          <w:b/>
          <w:sz w:val="24"/>
        </w:rPr>
      </w:pPr>
      <w:r w:rsidRPr="009F46F0">
        <w:rPr>
          <w:b/>
          <w:sz w:val="24"/>
        </w:rPr>
        <w:t>CURRENT BYLAW</w:t>
      </w:r>
    </w:p>
    <w:p w14:paraId="34DA1453" w14:textId="65E319DA" w:rsidR="001C794D" w:rsidRPr="009F46F0" w:rsidRDefault="00196646" w:rsidP="001C794D">
      <w:pPr>
        <w:pStyle w:val="ListParagraph"/>
        <w:ind w:left="1440"/>
        <w:rPr>
          <w:bCs/>
          <w:sz w:val="24"/>
        </w:rPr>
      </w:pPr>
      <w:r w:rsidRPr="009F46F0">
        <w:rPr>
          <w:bCs/>
          <w:sz w:val="24"/>
        </w:rPr>
        <w:t>[</w:t>
      </w:r>
      <w:r w:rsidR="00BD6524">
        <w:rPr>
          <w:bCs/>
          <w:sz w:val="24"/>
        </w:rPr>
        <w:t xml:space="preserve">Type </w:t>
      </w:r>
      <w:r w:rsidR="009F46F0">
        <w:rPr>
          <w:bCs/>
          <w:sz w:val="24"/>
        </w:rPr>
        <w:t>B</w:t>
      </w:r>
      <w:r w:rsidRPr="009F46F0">
        <w:rPr>
          <w:bCs/>
          <w:sz w:val="24"/>
        </w:rPr>
        <w:t>y</w:t>
      </w:r>
      <w:r w:rsidR="00FF1A17" w:rsidRPr="009F46F0">
        <w:rPr>
          <w:bCs/>
          <w:sz w:val="24"/>
        </w:rPr>
        <w:t>law as written here]</w:t>
      </w:r>
    </w:p>
    <w:p w14:paraId="754CA4A5" w14:textId="77777777" w:rsidR="001C794D" w:rsidRPr="009F46F0" w:rsidRDefault="001C794D" w:rsidP="001C794D">
      <w:pPr>
        <w:pStyle w:val="ListParagraph"/>
        <w:ind w:left="1440"/>
        <w:rPr>
          <w:b/>
          <w:sz w:val="24"/>
        </w:rPr>
      </w:pPr>
    </w:p>
    <w:p w14:paraId="27D44027" w14:textId="70892348" w:rsidR="00972F5D" w:rsidRPr="009F46F0" w:rsidRDefault="005F63A7" w:rsidP="001C794D">
      <w:pPr>
        <w:pStyle w:val="ListParagraph"/>
        <w:numPr>
          <w:ilvl w:val="0"/>
          <w:numId w:val="8"/>
        </w:numPr>
        <w:rPr>
          <w:b/>
          <w:sz w:val="24"/>
        </w:rPr>
      </w:pPr>
      <w:r w:rsidRPr="009F46F0">
        <w:rPr>
          <w:b/>
          <w:sz w:val="24"/>
        </w:rPr>
        <w:t>HOW THE BYLAW WOULD BE CHANGED</w:t>
      </w:r>
    </w:p>
    <w:p w14:paraId="6ED3F7C9" w14:textId="6FC8AB3D" w:rsidR="00972F5D" w:rsidRPr="009F46F0" w:rsidRDefault="00FF1A17" w:rsidP="00FF1A17">
      <w:pPr>
        <w:ind w:left="1440"/>
        <w:rPr>
          <w:rFonts w:ascii="Arial" w:hAnsi="Arial" w:cs="Arial"/>
          <w:sz w:val="24"/>
        </w:rPr>
      </w:pPr>
      <w:r w:rsidRPr="009F46F0">
        <w:rPr>
          <w:rFonts w:ascii="Arial" w:hAnsi="Arial" w:cs="Arial"/>
          <w:sz w:val="24"/>
        </w:rPr>
        <w:t>[</w:t>
      </w:r>
      <w:r w:rsidR="00BD6524">
        <w:rPr>
          <w:rFonts w:ascii="Arial" w:hAnsi="Arial" w:cs="Arial"/>
          <w:sz w:val="24"/>
        </w:rPr>
        <w:t>Type</w:t>
      </w:r>
      <w:r w:rsidR="00D84035" w:rsidRPr="009F46F0">
        <w:rPr>
          <w:rFonts w:ascii="Arial" w:hAnsi="Arial" w:cs="Arial"/>
          <w:sz w:val="24"/>
        </w:rPr>
        <w:t xml:space="preserve"> how </w:t>
      </w:r>
      <w:r w:rsidR="009F46F0">
        <w:rPr>
          <w:rFonts w:ascii="Arial" w:hAnsi="Arial" w:cs="Arial"/>
          <w:sz w:val="24"/>
        </w:rPr>
        <w:t>B</w:t>
      </w:r>
      <w:r w:rsidR="00D84035" w:rsidRPr="009F46F0">
        <w:rPr>
          <w:rFonts w:ascii="Arial" w:hAnsi="Arial" w:cs="Arial"/>
          <w:sz w:val="24"/>
        </w:rPr>
        <w:t>ylaw will read with the change]</w:t>
      </w:r>
    </w:p>
    <w:p w14:paraId="4A9ED734" w14:textId="77777777" w:rsidR="00B932E1" w:rsidRPr="009F46F0" w:rsidRDefault="00B932E1" w:rsidP="00AC435E">
      <w:pPr>
        <w:ind w:left="2160"/>
        <w:rPr>
          <w:rFonts w:ascii="Arial" w:hAnsi="Arial" w:cs="Arial"/>
          <w:sz w:val="24"/>
        </w:rPr>
      </w:pPr>
    </w:p>
    <w:p w14:paraId="2E037840" w14:textId="2CCBE4E6" w:rsidR="005F63A7" w:rsidRPr="009F46F0" w:rsidRDefault="005F63A7">
      <w:pPr>
        <w:ind w:left="720"/>
        <w:rPr>
          <w:rFonts w:ascii="Arial" w:hAnsi="Arial" w:cs="Arial"/>
          <w:sz w:val="24"/>
        </w:rPr>
      </w:pPr>
      <w:r w:rsidRPr="009F46F0">
        <w:rPr>
          <w:rFonts w:ascii="Arial" w:hAnsi="Arial" w:cs="Arial"/>
          <w:b/>
          <w:sz w:val="24"/>
        </w:rPr>
        <w:t>II.</w:t>
      </w:r>
      <w:r w:rsidRPr="009F46F0">
        <w:rPr>
          <w:rFonts w:ascii="Arial" w:hAnsi="Arial" w:cs="Arial"/>
          <w:b/>
          <w:sz w:val="24"/>
        </w:rPr>
        <w:tab/>
        <w:t>RATIONALE</w:t>
      </w:r>
    </w:p>
    <w:p w14:paraId="5628F0D0" w14:textId="47FBBFF8" w:rsidR="005F63A7" w:rsidRPr="009F46F0" w:rsidRDefault="009F46F0">
      <w:pPr>
        <w:ind w:left="720"/>
        <w:rPr>
          <w:rFonts w:ascii="Arial" w:hAnsi="Arial" w:cs="Arial"/>
          <w:sz w:val="24"/>
        </w:rPr>
      </w:pPr>
      <w:r w:rsidRPr="009F46F0">
        <w:rPr>
          <w:rFonts w:ascii="Arial" w:hAnsi="Arial" w:cs="Arial"/>
          <w:sz w:val="24"/>
        </w:rPr>
        <w:tab/>
        <w:t>[State why the Bylaw change is necessary]</w:t>
      </w:r>
    </w:p>
    <w:p w14:paraId="71CDA65B" w14:textId="77777777" w:rsidR="005F63A7" w:rsidRPr="009F46F0" w:rsidRDefault="005F63A7">
      <w:pPr>
        <w:ind w:left="720"/>
        <w:rPr>
          <w:rFonts w:ascii="Arial" w:hAnsi="Arial" w:cs="Arial"/>
          <w:sz w:val="24"/>
        </w:rPr>
      </w:pPr>
    </w:p>
    <w:p w14:paraId="7973DF6D" w14:textId="77777777" w:rsidR="005F63A7" w:rsidRPr="009F46F0" w:rsidRDefault="005F63A7">
      <w:pPr>
        <w:ind w:left="720"/>
        <w:rPr>
          <w:rFonts w:ascii="Arial" w:hAnsi="Arial" w:cs="Arial"/>
          <w:sz w:val="24"/>
        </w:rPr>
      </w:pPr>
    </w:p>
    <w:p w14:paraId="6D4F47DD" w14:textId="77777777" w:rsidR="005F63A7" w:rsidRDefault="005F63A7">
      <w:pPr>
        <w:ind w:left="720"/>
        <w:rPr>
          <w:b/>
          <w:sz w:val="24"/>
        </w:rPr>
      </w:pPr>
    </w:p>
    <w:sectPr w:rsidR="005F63A7">
      <w:headerReference w:type="default" r:id="rId10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21F671" w14:textId="77777777" w:rsidR="00FD5FC4" w:rsidRDefault="00FD5FC4" w:rsidP="000C5BA3">
      <w:r>
        <w:separator/>
      </w:r>
    </w:p>
  </w:endnote>
  <w:endnote w:type="continuationSeparator" w:id="0">
    <w:p w14:paraId="78041E78" w14:textId="77777777" w:rsidR="00FD5FC4" w:rsidRDefault="00FD5FC4" w:rsidP="000C5B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370674" w14:textId="77777777" w:rsidR="00FD5FC4" w:rsidRDefault="00FD5FC4" w:rsidP="000C5BA3">
      <w:r>
        <w:separator/>
      </w:r>
    </w:p>
  </w:footnote>
  <w:footnote w:type="continuationSeparator" w:id="0">
    <w:p w14:paraId="1B139C14" w14:textId="77777777" w:rsidR="00FD5FC4" w:rsidRDefault="00FD5FC4" w:rsidP="000C5B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A32663" w14:textId="184E2F92" w:rsidR="000C5BA3" w:rsidRPr="00962BC8" w:rsidRDefault="003B12FA" w:rsidP="00FC5C96">
    <w:pPr>
      <w:pStyle w:val="Header"/>
      <w:jc w:val="right"/>
      <w:rPr>
        <w:sz w:val="28"/>
        <w:szCs w:val="28"/>
      </w:rPr>
    </w:pPr>
    <w:r w:rsidRPr="003B12FA">
      <w:rPr>
        <w:sz w:val="28"/>
        <w:szCs w:val="28"/>
      </w:rPr>
      <w:ptab w:relativeTo="margin" w:alignment="center" w:leader="none"/>
    </w:r>
    <w:r>
      <w:rPr>
        <w:sz w:val="28"/>
        <w:szCs w:val="28"/>
      </w:rPr>
      <w:t xml:space="preserve">PROPOSED </w:t>
    </w:r>
    <w:r w:rsidR="00FC5C96">
      <w:rPr>
        <w:sz w:val="28"/>
        <w:szCs w:val="28"/>
      </w:rPr>
      <w:t>BYLAW AMENDMENT</w:t>
    </w:r>
    <w:r w:rsidRPr="003B12FA">
      <w:rPr>
        <w:sz w:val="28"/>
        <w:szCs w:val="28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11499A"/>
    <w:multiLevelType w:val="singleLevel"/>
    <w:tmpl w:val="CCB4C77A"/>
    <w:lvl w:ilvl="0">
      <w:start w:val="1"/>
      <w:numFmt w:val="decimal"/>
      <w:lvlText w:val="(%1)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1" w15:restartNumberingAfterBreak="0">
    <w:nsid w:val="0E21451F"/>
    <w:multiLevelType w:val="multilevel"/>
    <w:tmpl w:val="E0FE083E"/>
    <w:lvl w:ilvl="0">
      <w:start w:val="6"/>
      <w:numFmt w:val="decimal"/>
      <w:lvlText w:val="%1"/>
      <w:lvlJc w:val="left"/>
      <w:pPr>
        <w:ind w:left="546" w:hanging="327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546" w:hanging="327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940" w:hanging="495"/>
      </w:pPr>
      <w:rPr>
        <w:rFonts w:hint="default"/>
        <w:spacing w:val="-1"/>
        <w:w w:val="99"/>
        <w:lang w:val="en-US" w:eastAsia="en-US" w:bidi="ar-SA"/>
      </w:rPr>
    </w:lvl>
    <w:lvl w:ilvl="3">
      <w:start w:val="1"/>
      <w:numFmt w:val="decimal"/>
      <w:lvlText w:val="%1.%2.%3.%4"/>
      <w:lvlJc w:val="left"/>
      <w:pPr>
        <w:ind w:left="2320" w:hanging="495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4">
      <w:numFmt w:val="bullet"/>
      <w:lvlText w:val=""/>
      <w:lvlJc w:val="left"/>
      <w:pPr>
        <w:ind w:left="3101" w:hanging="495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5">
      <w:numFmt w:val="bullet"/>
      <w:lvlText w:val="•"/>
      <w:lvlJc w:val="left"/>
      <w:pPr>
        <w:ind w:left="2320" w:hanging="49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3100" w:hanging="49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4775" w:hanging="49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6450" w:hanging="495"/>
      </w:pPr>
      <w:rPr>
        <w:rFonts w:hint="default"/>
        <w:lang w:val="en-US" w:eastAsia="en-US" w:bidi="ar-SA"/>
      </w:rPr>
    </w:lvl>
  </w:abstractNum>
  <w:abstractNum w:abstractNumId="2" w15:restartNumberingAfterBreak="0">
    <w:nsid w:val="19DD75F2"/>
    <w:multiLevelType w:val="multilevel"/>
    <w:tmpl w:val="1F0ECC22"/>
    <w:lvl w:ilvl="0">
      <w:start w:val="6"/>
      <w:numFmt w:val="decimal"/>
      <w:lvlText w:val="%1"/>
      <w:lvlJc w:val="left"/>
      <w:pPr>
        <w:ind w:left="480" w:hanging="480"/>
      </w:pPr>
      <w:rPr>
        <w:rFonts w:hint="default"/>
        <w:b/>
      </w:rPr>
    </w:lvl>
    <w:lvl w:ilvl="1">
      <w:start w:val="3"/>
      <w:numFmt w:val="decimal"/>
      <w:lvlText w:val="%1.%2"/>
      <w:lvlJc w:val="left"/>
      <w:pPr>
        <w:ind w:left="702" w:hanging="480"/>
      </w:pPr>
      <w:rPr>
        <w:rFonts w:hint="default"/>
        <w:b/>
      </w:rPr>
    </w:lvl>
    <w:lvl w:ilvl="2">
      <w:start w:val="4"/>
      <w:numFmt w:val="decimal"/>
      <w:lvlText w:val="%1.%2.%3"/>
      <w:lvlJc w:val="left"/>
      <w:pPr>
        <w:ind w:left="1164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386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968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19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2772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2994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3576" w:hanging="1800"/>
      </w:pPr>
      <w:rPr>
        <w:rFonts w:hint="default"/>
        <w:b/>
      </w:rPr>
    </w:lvl>
  </w:abstractNum>
  <w:abstractNum w:abstractNumId="3" w15:restartNumberingAfterBreak="0">
    <w:nsid w:val="1C4C4B09"/>
    <w:multiLevelType w:val="singleLevel"/>
    <w:tmpl w:val="BDCE427C"/>
    <w:lvl w:ilvl="0">
      <w:start w:val="1"/>
      <w:numFmt w:val="decimal"/>
      <w:lvlText w:val="(%1)"/>
      <w:lvlJc w:val="left"/>
      <w:pPr>
        <w:tabs>
          <w:tab w:val="num" w:pos="1830"/>
        </w:tabs>
        <w:ind w:left="1830" w:hanging="390"/>
      </w:pPr>
      <w:rPr>
        <w:rFonts w:hint="default"/>
      </w:rPr>
    </w:lvl>
  </w:abstractNum>
  <w:abstractNum w:abstractNumId="4" w15:restartNumberingAfterBreak="0">
    <w:nsid w:val="207D1F64"/>
    <w:multiLevelType w:val="multilevel"/>
    <w:tmpl w:val="F8E896C6"/>
    <w:lvl w:ilvl="0">
      <w:start w:val="7"/>
      <w:numFmt w:val="decimal"/>
      <w:lvlText w:val="%1"/>
      <w:lvlJc w:val="left"/>
      <w:pPr>
        <w:ind w:left="546" w:hanging="327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546" w:hanging="327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940" w:hanging="495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4"/>
        <w:sz w:val="20"/>
        <w:szCs w:val="20"/>
        <w:lang w:val="en-US" w:eastAsia="en-US" w:bidi="ar-SA"/>
      </w:rPr>
    </w:lvl>
    <w:lvl w:ilvl="3">
      <w:numFmt w:val="bullet"/>
      <w:lvlText w:val="•"/>
      <w:lvlJc w:val="left"/>
      <w:pPr>
        <w:ind w:left="2485" w:hanging="495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530" w:hanging="49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575" w:hanging="49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620" w:hanging="49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65" w:hanging="49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10" w:hanging="495"/>
      </w:pPr>
      <w:rPr>
        <w:rFonts w:hint="default"/>
        <w:lang w:val="en-US" w:eastAsia="en-US" w:bidi="ar-SA"/>
      </w:rPr>
    </w:lvl>
  </w:abstractNum>
  <w:abstractNum w:abstractNumId="5" w15:restartNumberingAfterBreak="0">
    <w:nsid w:val="2C9F0358"/>
    <w:multiLevelType w:val="multilevel"/>
    <w:tmpl w:val="636ED1F4"/>
    <w:lvl w:ilvl="0">
      <w:start w:val="6"/>
      <w:numFmt w:val="decimal"/>
      <w:lvlText w:val="%1"/>
      <w:lvlJc w:val="left"/>
      <w:pPr>
        <w:ind w:left="480" w:hanging="480"/>
      </w:pPr>
      <w:rPr>
        <w:rFonts w:hint="default"/>
        <w:b/>
      </w:rPr>
    </w:lvl>
    <w:lvl w:ilvl="1">
      <w:start w:val="3"/>
      <w:numFmt w:val="decimal"/>
      <w:lvlText w:val="%1.%2"/>
      <w:lvlJc w:val="left"/>
      <w:pPr>
        <w:ind w:left="924" w:hanging="480"/>
      </w:pPr>
      <w:rPr>
        <w:rFonts w:hint="default"/>
        <w:b/>
      </w:rPr>
    </w:lvl>
    <w:lvl w:ilvl="2">
      <w:start w:val="4"/>
      <w:numFmt w:val="decimal"/>
      <w:lvlText w:val="%1.%2.%3"/>
      <w:lvlJc w:val="left"/>
      <w:pPr>
        <w:ind w:left="1608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340" w:hanging="720"/>
      </w:pPr>
      <w:rPr>
        <w:rFonts w:ascii="Times New Roman" w:hAnsi="Times New Roman" w:cs="Times New Roman" w:hint="default"/>
        <w:b w:val="0"/>
        <w:bCs/>
      </w:rPr>
    </w:lvl>
    <w:lvl w:ilvl="4">
      <w:start w:val="1"/>
      <w:numFmt w:val="decimal"/>
      <w:lvlText w:val="%1.%2.%3.%4.%5"/>
      <w:lvlJc w:val="left"/>
      <w:pPr>
        <w:ind w:left="2856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330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4104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4548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5352" w:hanging="1800"/>
      </w:pPr>
      <w:rPr>
        <w:rFonts w:hint="default"/>
        <w:b/>
      </w:rPr>
    </w:lvl>
  </w:abstractNum>
  <w:abstractNum w:abstractNumId="6" w15:restartNumberingAfterBreak="0">
    <w:nsid w:val="6ED648AB"/>
    <w:multiLevelType w:val="hybridMultilevel"/>
    <w:tmpl w:val="61E043FA"/>
    <w:lvl w:ilvl="0" w:tplc="B990402C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B483C6D"/>
    <w:multiLevelType w:val="hybridMultilevel"/>
    <w:tmpl w:val="53EE47DA"/>
    <w:lvl w:ilvl="0" w:tplc="0FFEDC7E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57212671">
    <w:abstractNumId w:val="3"/>
  </w:num>
  <w:num w:numId="2" w16cid:durableId="1069039967">
    <w:abstractNumId w:val="0"/>
  </w:num>
  <w:num w:numId="3" w16cid:durableId="1951430647">
    <w:abstractNumId w:val="4"/>
  </w:num>
  <w:num w:numId="4" w16cid:durableId="2013994429">
    <w:abstractNumId w:val="7"/>
  </w:num>
  <w:num w:numId="5" w16cid:durableId="1503349251">
    <w:abstractNumId w:val="1"/>
  </w:num>
  <w:num w:numId="6" w16cid:durableId="1916551820">
    <w:abstractNumId w:val="2"/>
  </w:num>
  <w:num w:numId="7" w16cid:durableId="426388163">
    <w:abstractNumId w:val="5"/>
  </w:num>
  <w:num w:numId="8" w16cid:durableId="81345020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SzAGIDcyDLwMhYSUcpOLW4ODM/D6TAqBYAER3uxywAAAA="/>
  </w:docVars>
  <w:rsids>
    <w:rsidRoot w:val="000F4738"/>
    <w:rsid w:val="00000735"/>
    <w:rsid w:val="00004B5A"/>
    <w:rsid w:val="00017D38"/>
    <w:rsid w:val="00046677"/>
    <w:rsid w:val="00050F63"/>
    <w:rsid w:val="000B553A"/>
    <w:rsid w:val="000C5BA3"/>
    <w:rsid w:val="000C653D"/>
    <w:rsid w:val="000D03E3"/>
    <w:rsid w:val="000D5D04"/>
    <w:rsid w:val="000E2095"/>
    <w:rsid w:val="000F4738"/>
    <w:rsid w:val="000F77E2"/>
    <w:rsid w:val="0011564A"/>
    <w:rsid w:val="001233D9"/>
    <w:rsid w:val="00196646"/>
    <w:rsid w:val="001A594D"/>
    <w:rsid w:val="001C3CBD"/>
    <w:rsid w:val="001C794D"/>
    <w:rsid w:val="001D6740"/>
    <w:rsid w:val="001F3140"/>
    <w:rsid w:val="001F4662"/>
    <w:rsid w:val="002533DC"/>
    <w:rsid w:val="002D23DE"/>
    <w:rsid w:val="00330189"/>
    <w:rsid w:val="003376F9"/>
    <w:rsid w:val="00342709"/>
    <w:rsid w:val="00366604"/>
    <w:rsid w:val="003A3B11"/>
    <w:rsid w:val="003A414E"/>
    <w:rsid w:val="003B12FA"/>
    <w:rsid w:val="003D33D0"/>
    <w:rsid w:val="00484604"/>
    <w:rsid w:val="00511161"/>
    <w:rsid w:val="00544E17"/>
    <w:rsid w:val="005543F0"/>
    <w:rsid w:val="00597423"/>
    <w:rsid w:val="005C6D80"/>
    <w:rsid w:val="005E15E5"/>
    <w:rsid w:val="005F63A7"/>
    <w:rsid w:val="00622FBD"/>
    <w:rsid w:val="006249EE"/>
    <w:rsid w:val="00652F5D"/>
    <w:rsid w:val="006932DA"/>
    <w:rsid w:val="006D54A0"/>
    <w:rsid w:val="006D618E"/>
    <w:rsid w:val="00744F60"/>
    <w:rsid w:val="0078318F"/>
    <w:rsid w:val="007851D8"/>
    <w:rsid w:val="007B0E15"/>
    <w:rsid w:val="008145A9"/>
    <w:rsid w:val="00835E62"/>
    <w:rsid w:val="008656B8"/>
    <w:rsid w:val="00867639"/>
    <w:rsid w:val="00874A4C"/>
    <w:rsid w:val="00886426"/>
    <w:rsid w:val="00910C5D"/>
    <w:rsid w:val="00920CC6"/>
    <w:rsid w:val="00934ABC"/>
    <w:rsid w:val="00935495"/>
    <w:rsid w:val="009508F1"/>
    <w:rsid w:val="00962BC8"/>
    <w:rsid w:val="00972F5D"/>
    <w:rsid w:val="00995F35"/>
    <w:rsid w:val="009A2E92"/>
    <w:rsid w:val="009D0024"/>
    <w:rsid w:val="009D01AB"/>
    <w:rsid w:val="009E0F2E"/>
    <w:rsid w:val="009F2554"/>
    <w:rsid w:val="009F46F0"/>
    <w:rsid w:val="00A205F5"/>
    <w:rsid w:val="00A75761"/>
    <w:rsid w:val="00A93391"/>
    <w:rsid w:val="00A9443E"/>
    <w:rsid w:val="00AC435E"/>
    <w:rsid w:val="00B134E8"/>
    <w:rsid w:val="00B77C34"/>
    <w:rsid w:val="00B932E1"/>
    <w:rsid w:val="00BB3E6C"/>
    <w:rsid w:val="00BD6524"/>
    <w:rsid w:val="00BE7B72"/>
    <w:rsid w:val="00C456FD"/>
    <w:rsid w:val="00C82625"/>
    <w:rsid w:val="00CC6D89"/>
    <w:rsid w:val="00D3090D"/>
    <w:rsid w:val="00D37164"/>
    <w:rsid w:val="00D566DE"/>
    <w:rsid w:val="00D84035"/>
    <w:rsid w:val="00DC673C"/>
    <w:rsid w:val="00DD6E5D"/>
    <w:rsid w:val="00DF7B2E"/>
    <w:rsid w:val="00E409E4"/>
    <w:rsid w:val="00F40A52"/>
    <w:rsid w:val="00F54533"/>
    <w:rsid w:val="00F548C5"/>
    <w:rsid w:val="00F619E7"/>
    <w:rsid w:val="00F93C18"/>
    <w:rsid w:val="00FB6897"/>
    <w:rsid w:val="00FB755F"/>
    <w:rsid w:val="00FC5C96"/>
    <w:rsid w:val="00FD5FC4"/>
    <w:rsid w:val="00FF1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57D037D"/>
  <w15:docId w15:val="{27C155BC-C690-4A27-9351-1DB733A5E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unhideWhenUsed/>
    <w:qFormat/>
    <w:rsid w:val="00BB3E6C"/>
    <w:pPr>
      <w:widowControl w:val="0"/>
      <w:autoSpaceDE w:val="0"/>
      <w:autoSpaceDN w:val="0"/>
      <w:ind w:left="1430" w:hanging="490"/>
      <w:outlineLvl w:val="1"/>
    </w:pPr>
    <w:rPr>
      <w:rFonts w:ascii="Arial" w:eastAsia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 w:val="28"/>
    </w:rPr>
  </w:style>
  <w:style w:type="paragraph" w:styleId="BodyTextIndent">
    <w:name w:val="Body Text Indent"/>
    <w:basedOn w:val="Normal"/>
    <w:pPr>
      <w:ind w:left="720" w:firstLine="720"/>
    </w:pPr>
    <w:rPr>
      <w:b/>
      <w:sz w:val="24"/>
    </w:rPr>
  </w:style>
  <w:style w:type="character" w:styleId="Hyperlink">
    <w:name w:val="Hyperlink"/>
    <w:basedOn w:val="DefaultParagraphFont"/>
    <w:unhideWhenUsed/>
    <w:rsid w:val="00874A4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4A4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1"/>
    <w:qFormat/>
    <w:rsid w:val="00D37164"/>
    <w:pPr>
      <w:widowControl w:val="0"/>
      <w:autoSpaceDE w:val="0"/>
      <w:autoSpaceDN w:val="0"/>
      <w:ind w:left="1660"/>
    </w:pPr>
    <w:rPr>
      <w:rFonts w:ascii="Arial" w:eastAsia="Arial" w:hAnsi="Arial" w:cs="Arial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D371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37164"/>
    <w:pPr>
      <w:widowControl w:val="0"/>
      <w:autoSpaceDE w:val="0"/>
      <w:autoSpaceDN w:val="0"/>
    </w:pPr>
    <w:rPr>
      <w:rFonts w:ascii="Arial" w:eastAsia="Arial" w:hAnsi="Arial" w:cs="Arial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37164"/>
    <w:rPr>
      <w:rFonts w:ascii="Arial" w:eastAsia="Arial" w:hAnsi="Arial" w:cs="Arial"/>
    </w:rPr>
  </w:style>
  <w:style w:type="paragraph" w:styleId="Header">
    <w:name w:val="header"/>
    <w:basedOn w:val="Normal"/>
    <w:link w:val="HeaderChar"/>
    <w:unhideWhenUsed/>
    <w:rsid w:val="000C5BA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C5BA3"/>
  </w:style>
  <w:style w:type="paragraph" w:styleId="Footer">
    <w:name w:val="footer"/>
    <w:basedOn w:val="Normal"/>
    <w:link w:val="FooterChar"/>
    <w:unhideWhenUsed/>
    <w:rsid w:val="000C5BA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C5BA3"/>
  </w:style>
  <w:style w:type="character" w:customStyle="1" w:styleId="Heading2Char">
    <w:name w:val="Heading 2 Char"/>
    <w:basedOn w:val="DefaultParagraphFont"/>
    <w:link w:val="Heading2"/>
    <w:uiPriority w:val="9"/>
    <w:rsid w:val="00BB3E6C"/>
    <w:rPr>
      <w:rFonts w:ascii="Arial" w:eastAsia="Arial" w:hAnsi="Arial" w:cs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E78FB04700674B9A97DA309DED45E5" ma:contentTypeVersion="12" ma:contentTypeDescription="Create a new document." ma:contentTypeScope="" ma:versionID="ef342392c9511b1996f7f82be90fa0dd">
  <xsd:schema xmlns:xsd="http://www.w3.org/2001/XMLSchema" xmlns:xs="http://www.w3.org/2001/XMLSchema" xmlns:p="http://schemas.microsoft.com/office/2006/metadata/properties" xmlns:ns2="6268c06c-1f29-424c-a577-89cceabf0b1c" xmlns:ns3="a4fc5490-8bdb-4ee7-a4c7-6ce1318a1d7a" targetNamespace="http://schemas.microsoft.com/office/2006/metadata/properties" ma:root="true" ma:fieldsID="d24bece784ed3340135f24b8ecf5fe3c" ns2:_="" ns3:_="">
    <xsd:import namespace="6268c06c-1f29-424c-a577-89cceabf0b1c"/>
    <xsd:import namespace="a4fc5490-8bdb-4ee7-a4c7-6ce1318a1d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68c06c-1f29-424c-a577-89cceabf0b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349eed3-d53f-4a63-a49f-e2bec4319e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c5490-8bdb-4ee7-a4c7-6ce1318a1d7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5c862fe-e4e5-4561-bbd6-baab8e3fecaf}" ma:internalName="TaxCatchAll" ma:showField="CatchAllData" ma:web="a4fc5490-8bdb-4ee7-a4c7-6ce1318a1d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68c06c-1f29-424c-a577-89cceabf0b1c">
      <Terms xmlns="http://schemas.microsoft.com/office/infopath/2007/PartnerControls"/>
    </lcf76f155ced4ddcb4097134ff3c332f>
    <TaxCatchAll xmlns="a4fc5490-8bdb-4ee7-a4c7-6ce1318a1d7a" xsi:nil="true"/>
  </documentManagement>
</p:properties>
</file>

<file path=customXml/itemProps1.xml><?xml version="1.0" encoding="utf-8"?>
<ds:datastoreItem xmlns:ds="http://schemas.openxmlformats.org/officeDocument/2006/customXml" ds:itemID="{BB565EC1-BF64-481D-9964-15EAD3EA42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68c06c-1f29-424c-a577-89cceabf0b1c"/>
    <ds:schemaRef ds:uri="a4fc5490-8bdb-4ee7-a4c7-6ce1318a1d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A69B28-F191-4F7E-9F33-D9202678D7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F325EB-EC49-45FD-8DBF-92631AC468F6}">
  <ds:schemaRefs>
    <ds:schemaRef ds:uri="http://schemas.microsoft.com/office/2006/metadata/properties"/>
    <ds:schemaRef ds:uri="http://schemas.microsoft.com/office/infopath/2007/PartnerControls"/>
    <ds:schemaRef ds:uri="6268c06c-1f29-424c-a577-89cceabf0b1c"/>
    <ds:schemaRef ds:uri="a4fc5490-8bdb-4ee7-a4c7-6ce1318a1d7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0</Words>
  <Characters>19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YLAW AMENDMENTS</vt:lpstr>
    </vt:vector>
  </TitlesOfParts>
  <Company>US Soccer Federation</Company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YLAW AMENDMENTS</dc:title>
  <dc:creator>julie ilacqua</dc:creator>
  <cp:lastModifiedBy>Matthew Mercer</cp:lastModifiedBy>
  <cp:revision>10</cp:revision>
  <cp:lastPrinted>2023-09-14T21:06:00Z</cp:lastPrinted>
  <dcterms:created xsi:type="dcterms:W3CDTF">2025-11-11T20:30:00Z</dcterms:created>
  <dcterms:modified xsi:type="dcterms:W3CDTF">2025-11-11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46e24f1-e79f-4846-8dde-6b75b43f0973_Enabled">
    <vt:lpwstr>true</vt:lpwstr>
  </property>
  <property fmtid="{D5CDD505-2E9C-101B-9397-08002B2CF9AE}" pid="3" name="MSIP_Label_c46e24f1-e79f-4846-8dde-6b75b43f0973_SetDate">
    <vt:lpwstr>2023-08-30T19:46:32Z</vt:lpwstr>
  </property>
  <property fmtid="{D5CDD505-2E9C-101B-9397-08002B2CF9AE}" pid="4" name="MSIP_Label_c46e24f1-e79f-4846-8dde-6b75b43f0973_Method">
    <vt:lpwstr>Standard</vt:lpwstr>
  </property>
  <property fmtid="{D5CDD505-2E9C-101B-9397-08002B2CF9AE}" pid="5" name="MSIP_Label_c46e24f1-e79f-4846-8dde-6b75b43f0973_Name">
    <vt:lpwstr>defa4170-0d19-0005-0001-bc88714345d2</vt:lpwstr>
  </property>
  <property fmtid="{D5CDD505-2E9C-101B-9397-08002B2CF9AE}" pid="6" name="MSIP_Label_c46e24f1-e79f-4846-8dde-6b75b43f0973_SiteId">
    <vt:lpwstr>b8c39267-a5ae-4e24-a119-83cd29bb4d9b</vt:lpwstr>
  </property>
  <property fmtid="{D5CDD505-2E9C-101B-9397-08002B2CF9AE}" pid="7" name="MSIP_Label_c46e24f1-e79f-4846-8dde-6b75b43f0973_ActionId">
    <vt:lpwstr>a462ad8a-a927-4452-9aa5-68f97c4cb11d</vt:lpwstr>
  </property>
  <property fmtid="{D5CDD505-2E9C-101B-9397-08002B2CF9AE}" pid="8" name="MSIP_Label_c46e24f1-e79f-4846-8dde-6b75b43f0973_ContentBits">
    <vt:lpwstr>0</vt:lpwstr>
  </property>
  <property fmtid="{D5CDD505-2E9C-101B-9397-08002B2CF9AE}" pid="9" name="ContentTypeId">
    <vt:lpwstr>0x01010063E78FB04700674B9A97DA309DED45E5</vt:lpwstr>
  </property>
  <property fmtid="{D5CDD505-2E9C-101B-9397-08002B2CF9AE}" pid="10" name="MediaServiceImageTags">
    <vt:lpwstr/>
  </property>
</Properties>
</file>